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397B" w:rsidRPr="002C397B" w:rsidRDefault="002C397B" w:rsidP="009316B9">
      <w:pPr>
        <w:jc w:val="center"/>
        <w:rPr>
          <w:rFonts w:eastAsiaTheme="minorEastAsia"/>
          <w:b/>
        </w:rPr>
      </w:pPr>
      <w:r>
        <w:rPr>
          <w:rFonts w:eastAsiaTheme="minorEastAsia"/>
          <w:b/>
        </w:rPr>
        <w:t>Calculate Foot Vectors</w:t>
      </w:r>
    </w:p>
    <w:p w:rsidR="00027C1B" w:rsidRPr="00027C1B" w:rsidRDefault="00A1598C" w:rsidP="009316B9">
      <w:pPr>
        <w:jc w:val="center"/>
        <w:rPr>
          <w:rFonts w:eastAsiaTheme="minorEastAsia"/>
        </w:rPr>
      </w:pP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</m:e>
        </m:acc>
        <m:r>
          <w:rPr>
            <w:rFonts w:ascii="Cambria Math" w:hAnsi="Cambria Math"/>
          </w:rPr>
          <m:t>=</m:t>
        </m:r>
        <m:d>
          <m:dPr>
            <m:begChr m:val="〈"/>
            <m:endChr m:val="〉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d</m:t>
                </m:r>
              </m:sub>
            </m:sSub>
          </m:e>
        </m:d>
      </m:oMath>
      <w:r w:rsidR="00027C1B">
        <w:rPr>
          <w:rFonts w:eastAsiaTheme="minorEastAsia"/>
        </w:rPr>
        <w:tab/>
      </w:r>
      <w:r w:rsidR="009316B9">
        <w:rPr>
          <w:rFonts w:eastAsiaTheme="minorEastAsia"/>
        </w:rPr>
        <w:t>Datum Vector: Foot resting coordinates</w:t>
      </w:r>
    </w:p>
    <w:p w:rsidR="00027C1B" w:rsidRDefault="00A1598C" w:rsidP="009316B9">
      <w:pPr>
        <w:jc w:val="center"/>
        <w:rPr>
          <w:rFonts w:eastAsiaTheme="minorEastAsia"/>
        </w:rPr>
      </w:pP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F</m:t>
                </m:r>
              </m:sub>
            </m:sSub>
          </m:e>
        </m:acc>
        <m:r>
          <w:rPr>
            <w:rFonts w:ascii="Cambria Math" w:hAnsi="Cambria Math"/>
          </w:rPr>
          <m:t>=</m:t>
        </m:r>
        <m:d>
          <m:dPr>
            <m:begChr m:val="〈"/>
            <m:endChr m:val="〉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f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f</m:t>
                </m:r>
              </m:sub>
            </m:sSub>
          </m:e>
        </m:d>
      </m:oMath>
      <w:r w:rsidR="009316B9">
        <w:rPr>
          <w:rFonts w:eastAsiaTheme="minorEastAsia"/>
        </w:rPr>
        <w:tab/>
        <w:t>Final Vector: Calculated foot vector</w:t>
      </w:r>
    </w:p>
    <w:p w:rsidR="00027C1B" w:rsidRDefault="00A1598C" w:rsidP="009316B9">
      <w:pPr>
        <w:jc w:val="center"/>
        <w:rPr>
          <w:rFonts w:eastAsiaTheme="minorEastAsia"/>
        </w:rPr>
      </w:pP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Q</m:t>
            </m:r>
          </m:e>
        </m:acc>
        <m:r>
          <w:rPr>
            <w:rFonts w:ascii="Cambria Math" w:hAnsi="Cambria Math"/>
          </w:rPr>
          <m:t>=</m:t>
        </m:r>
        <m:d>
          <m:dPr>
            <m:begChr m:val="〈"/>
            <m:endChr m:val="〉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="009316B9">
        <w:rPr>
          <w:rFonts w:eastAsiaTheme="minorEastAsia"/>
        </w:rPr>
        <w:tab/>
        <w:t>Joystick 1 x, y input</w:t>
      </w:r>
    </w:p>
    <w:p w:rsidR="009316B9" w:rsidRPr="00027C1B" w:rsidRDefault="00A1598C" w:rsidP="00D776CD">
      <w:pPr>
        <w:jc w:val="center"/>
        <w:rPr>
          <w:rFonts w:eastAsiaTheme="minorEastAsia"/>
        </w:rPr>
      </w:pP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</m:acc>
        <m:r>
          <w:rPr>
            <w:rFonts w:ascii="Cambria Math" w:hAnsi="Cambria Math"/>
          </w:rPr>
          <m:t>=</m:t>
        </m:r>
        <m:d>
          <m:dPr>
            <m:begChr m:val="〈"/>
            <m:endChr m:val="〉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</m:e>
        </m:d>
      </m:oMath>
      <w:r w:rsidR="009316B9">
        <w:rPr>
          <w:rFonts w:eastAsiaTheme="minorEastAsia"/>
        </w:rPr>
        <w:tab/>
        <w:t>Joystick 2 rotation input</w:t>
      </w:r>
    </w:p>
    <w:p w:rsidR="00027C1B" w:rsidRPr="00027C1B" w:rsidRDefault="00A1598C" w:rsidP="009316B9">
      <w:pPr>
        <w:jc w:val="center"/>
        <w:rPr>
          <w:rFonts w:eastAsiaTheme="minorEastAsia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</m:d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:rsidR="00027C1B" w:rsidRPr="003F0C74" w:rsidRDefault="00027C1B" w:rsidP="009316B9">
      <w:pPr>
        <w:jc w:val="center"/>
        <w:rPr>
          <w:rFonts w:eastAsiaTheme="minorEastAsia"/>
        </w:rPr>
      </w:pPr>
      <m:oMath>
        <m:r>
          <w:rPr>
            <w:rFonts w:ascii="Cambria Math" w:hAnsi="Cambria Math"/>
          </w:rPr>
          <m:t>φ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 w:hAnsi="Cambria Math"/>
              </w:rPr>
              <m:t>2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sin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</m:fName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acc>
                      <m:accPr>
                        <m:chr m:val="⃗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</m:e>
                    </m:acc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</m:d>
                  </m:den>
                </m:f>
              </m:e>
            </m:d>
          </m:e>
        </m:func>
      </m:oMath>
      <w:r w:rsidR="00FE33F4">
        <w:rPr>
          <w:rFonts w:eastAsiaTheme="minorEastAsia"/>
        </w:rPr>
        <w:tab/>
      </w:r>
      <w:r w:rsidR="00972A0A">
        <w:rPr>
          <w:rFonts w:eastAsiaTheme="minorEastAsia"/>
        </w:rPr>
        <w:t>Body Rotation angle</w:t>
      </w:r>
      <w:bookmarkStart w:id="0" w:name="_GoBack"/>
      <w:bookmarkEnd w:id="0"/>
    </w:p>
    <w:p w:rsidR="00E876CB" w:rsidRPr="00FE4C3A" w:rsidRDefault="00A1598C" w:rsidP="00FE4C3A">
      <w:pPr>
        <w:jc w:val="center"/>
        <w:rPr>
          <w:rFonts w:eastAsiaTheme="minorEastAsia"/>
        </w:rPr>
      </w:pP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F</m:t>
                </m:r>
              </m:sub>
            </m:sSub>
          </m:e>
        </m:acc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f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</w:rPr>
          <m:t>+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φ</m:t>
                      </m:r>
                    </m:e>
                  </m:func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φ</m:t>
                      </m:r>
                    </m:e>
                  </m:func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φ</m:t>
                      </m:r>
                    </m:e>
                  </m:func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φ</m:t>
                      </m:r>
                    </m:e>
                  </m:func>
                </m:e>
              </m:mr>
            </m:m>
          </m:e>
        </m:d>
      </m:oMath>
      <w:r w:rsidR="00E876CB">
        <w:br w:type="page"/>
      </w:r>
    </w:p>
    <w:p w:rsidR="002E6935" w:rsidRDefault="002E6935"/>
    <w:sectPr w:rsidR="002E69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bGwtDQyMTGxMDRX0lEKTi0uzszPAykwrAUAa6Fj3CwAAAA="/>
  </w:docVars>
  <w:rsids>
    <w:rsidRoot w:val="00027C1B"/>
    <w:rsid w:val="00027C1B"/>
    <w:rsid w:val="002C397B"/>
    <w:rsid w:val="002E6935"/>
    <w:rsid w:val="00411C9D"/>
    <w:rsid w:val="0046168E"/>
    <w:rsid w:val="0063094C"/>
    <w:rsid w:val="009316B9"/>
    <w:rsid w:val="009362B2"/>
    <w:rsid w:val="00972A0A"/>
    <w:rsid w:val="009F56AE"/>
    <w:rsid w:val="00A1598C"/>
    <w:rsid w:val="00C331CE"/>
    <w:rsid w:val="00CD4F6C"/>
    <w:rsid w:val="00D776CD"/>
    <w:rsid w:val="00E876CB"/>
    <w:rsid w:val="00FE33F4"/>
    <w:rsid w:val="00FE4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3C1E1"/>
  <w15:chartTrackingRefBased/>
  <w15:docId w15:val="{99E7A2B1-DD52-4D5B-9F88-7BDF44FB8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27C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8</TotalTime>
  <Pages>2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Brauning</dc:creator>
  <cp:keywords/>
  <dc:description/>
  <cp:lastModifiedBy>Mark Brauning</cp:lastModifiedBy>
  <cp:revision>10</cp:revision>
  <dcterms:created xsi:type="dcterms:W3CDTF">2018-02-01T04:34:00Z</dcterms:created>
  <dcterms:modified xsi:type="dcterms:W3CDTF">2019-05-30T02:27:00Z</dcterms:modified>
</cp:coreProperties>
</file>